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765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800"/>
      </w:tblGrid>
      <w:tr w:rsidR="00F250B6" w:rsidRPr="00F250B6" w14:paraId="4B0AE9A2" w14:textId="77777777" w:rsidTr="00BF19E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3B4FBE7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W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257597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2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419257D8" w:rsidR="00F250B6" w:rsidRPr="00F250B6" w:rsidRDefault="002575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ack Button</w:t>
            </w:r>
          </w:p>
        </w:tc>
      </w:tr>
      <w:tr w:rsidR="00F250B6" w:rsidRPr="00F250B6" w14:paraId="6632E772" w14:textId="77777777" w:rsidTr="00BF19E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A390C0D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6B38B10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BF19E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BF19E9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9F5538B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D5794B5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 May 20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0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BF19E9">
        <w:trPr>
          <w:trHeight w:val="404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985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BF19E9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1DF5C2F4" w:rsidR="00F250B6" w:rsidRPr="00F250B6" w:rsidRDefault="00BF19E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</w:t>
            </w:r>
            <w:r w:rsidR="00257597">
              <w:rPr>
                <w:rFonts w:eastAsia="Times New Roman" w:cstheme="minorHAnsi"/>
                <w:lang w:eastAsia="en-GB"/>
              </w:rPr>
              <w:t>to previous pag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98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50A74CE" w:rsidR="00F250B6" w:rsidRPr="00F250B6" w:rsidRDefault="00BF19E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Button </w:t>
            </w:r>
            <w:r w:rsidR="00257597">
              <w:rPr>
                <w:rFonts w:eastAsia="Times New Roman" w:cstheme="minorHAnsi"/>
                <w:lang w:eastAsia="en-GB"/>
              </w:rPr>
              <w:t>for previous Page</w:t>
            </w:r>
          </w:p>
        </w:tc>
      </w:tr>
      <w:tr w:rsidR="00F250B6" w:rsidRPr="00F250B6" w14:paraId="49C676B2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3FE255C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3CF705AA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98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BF19E9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D025E52" w14:textId="3EE96248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 w:rsidR="00F320C4">
              <w:rPr>
                <w:rFonts w:eastAsia="Times New Roman" w:cstheme="minorHAnsi"/>
                <w:lang w:eastAsia="en-GB"/>
              </w:rPr>
              <w:t>that return to back page on pressing privios button</w:t>
            </w:r>
          </w:p>
          <w:p w14:paraId="1D9E3228" w14:textId="7E5E997C" w:rsidR="00F320C4" w:rsidRPr="00F250B6" w:rsidRDefault="00F320C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BF19E9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BF19E9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39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BF19E9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9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F19E9" w:rsidRPr="00F250B6" w14:paraId="1FE15AD8" w14:textId="77777777" w:rsidTr="00BF19E9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BF19E9" w:rsidRPr="00F250B6" w:rsidRDefault="00BF19E9" w:rsidP="00BF19E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36AE8A99" w:rsidR="00BF19E9" w:rsidRPr="00F250B6" w:rsidRDefault="00BF19E9" w:rsidP="00BF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the</w:t>
            </w:r>
            <w:r w:rsidR="00257597">
              <w:rPr>
                <w:rFonts w:eastAsia="Times New Roman" w:cstheme="minorHAnsi"/>
                <w:lang w:eastAsia="en-GB"/>
              </w:rPr>
              <w:t xml:space="preserve"> back </w:t>
            </w:r>
            <w:r>
              <w:rPr>
                <w:rFonts w:eastAsia="Times New Roman" w:cstheme="minorHAnsi"/>
                <w:lang w:eastAsia="en-GB"/>
              </w:rPr>
              <w:t xml:space="preserve"> button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501CA05A" w:rsidR="00BF19E9" w:rsidRPr="00F250B6" w:rsidRDefault="00BF19E9" w:rsidP="00BF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Go </w:t>
            </w:r>
            <w:r w:rsidR="00257597">
              <w:rPr>
                <w:rFonts w:eastAsia="Times New Roman" w:cstheme="minorHAnsi"/>
                <w:lang w:eastAsia="en-GB"/>
              </w:rPr>
              <w:t>to previous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BF19E9" w:rsidRPr="00F250B6" w:rsidRDefault="00BF19E9" w:rsidP="00BF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39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BF19E9" w:rsidRPr="00F250B6" w:rsidRDefault="00BF19E9" w:rsidP="00BF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257597"/>
    <w:rsid w:val="00393168"/>
    <w:rsid w:val="004621BE"/>
    <w:rsid w:val="006938D0"/>
    <w:rsid w:val="00B97EB3"/>
    <w:rsid w:val="00BF19E9"/>
    <w:rsid w:val="00CA3649"/>
    <w:rsid w:val="00F250B6"/>
    <w:rsid w:val="00F32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Muhammad Ali i221516</cp:lastModifiedBy>
  <cp:revision>7</cp:revision>
  <dcterms:created xsi:type="dcterms:W3CDTF">2019-01-01T07:14:00Z</dcterms:created>
  <dcterms:modified xsi:type="dcterms:W3CDTF">2023-05-14T17:49:00Z</dcterms:modified>
</cp:coreProperties>
</file>